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djustRightInd w:val="0"/>
        <w:snapToGrid w:val="0"/>
        <w:spacing w:after="120" w:line="440" w:lineRule="atLeast"/>
        <w:rPr>
          <w:rStyle w:val="11"/>
          <w:rFonts w:hint="eastAsia" w:ascii="方正黑体_GBK" w:hAnsi="方正黑体_GBK" w:eastAsia="方正黑体_GBK" w:cs="方正黑体_GBK"/>
          <w:b w:val="0"/>
          <w:bCs/>
          <w:sz w:val="28"/>
          <w:szCs w:val="28"/>
          <w:shd w:val="clear" w:color="auto" w:fill="FFFFFF"/>
          <w:lang w:val="en-US" w:eastAsia="zh-CN"/>
        </w:rPr>
      </w:pPr>
      <w:r>
        <w:rPr>
          <w:rStyle w:val="11"/>
          <w:rFonts w:hint="eastAsia" w:ascii="方正黑体_GBK" w:hAnsi="方正黑体_GBK" w:eastAsia="方正黑体_GBK" w:cs="方正黑体_GBK"/>
          <w:b w:val="0"/>
          <w:bCs/>
          <w:sz w:val="28"/>
          <w:szCs w:val="28"/>
          <w:shd w:val="clear" w:color="auto" w:fill="FFFFFF"/>
        </w:rPr>
        <w:t>附件</w:t>
      </w:r>
      <w:r>
        <w:rPr>
          <w:rStyle w:val="11"/>
          <w:rFonts w:hint="eastAsia" w:ascii="方正黑体_GBK" w:hAnsi="方正黑体_GBK" w:eastAsia="方正黑体_GBK" w:cs="方正黑体_GBK"/>
          <w:b w:val="0"/>
          <w:bCs/>
          <w:sz w:val="28"/>
          <w:szCs w:val="28"/>
          <w:shd w:val="clear" w:color="auto" w:fill="FFFFFF"/>
          <w:lang w:val="en-US" w:eastAsia="zh-CN"/>
        </w:rPr>
        <w:t>3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500" w:lineRule="exact"/>
        <w:jc w:val="center"/>
        <w:textAlignment w:val="auto"/>
        <w:rPr>
          <w:rFonts w:hint="eastAsia" w:ascii="方正小标宋_GBK" w:hAnsi="方正小标宋_GBK" w:eastAsia="方正小标宋_GBK" w:cs="方正小标宋_GBK"/>
          <w:b w:val="0"/>
          <w:bCs/>
          <w:sz w:val="36"/>
          <w:szCs w:val="28"/>
          <w:lang w:val="en-US" w:eastAsia="zh-CN"/>
        </w:rPr>
      </w:pPr>
      <w:r>
        <w:rPr>
          <w:rFonts w:hint="eastAsia" w:ascii="方正小标宋_GBK" w:hAnsi="方正小标宋_GBK" w:eastAsia="方正小标宋_GBK" w:cs="方正小标宋_GBK"/>
          <w:b w:val="0"/>
          <w:bCs/>
          <w:sz w:val="36"/>
          <w:szCs w:val="28"/>
          <w:lang w:val="en-US" w:eastAsia="zh-CN"/>
        </w:rPr>
        <w:t>新青年全球胜任力人才培养项目信息汇总表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280" w:lineRule="exact"/>
        <w:jc w:val="center"/>
        <w:textAlignment w:val="auto"/>
        <w:rPr>
          <w:rFonts w:hint="eastAsia" w:ascii="方正仿宋_GBK" w:hAnsi="方正仿宋_GBK" w:eastAsia="方正仿宋_GBK" w:cs="方正仿宋_GBK"/>
          <w:b w:val="0"/>
          <w:bCs/>
          <w:sz w:val="10"/>
          <w:szCs w:val="10"/>
          <w:lang w:val="en-US" w:eastAsia="zh-CN"/>
        </w:rPr>
      </w:pPr>
    </w:p>
    <w:tbl>
      <w:tblPr>
        <w:tblStyle w:val="8"/>
        <w:tblW w:w="15887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40"/>
        <w:gridCol w:w="927"/>
        <w:gridCol w:w="570"/>
        <w:gridCol w:w="1424"/>
        <w:gridCol w:w="1109"/>
        <w:gridCol w:w="1079"/>
        <w:gridCol w:w="1381"/>
        <w:gridCol w:w="1963"/>
        <w:gridCol w:w="1034"/>
        <w:gridCol w:w="1469"/>
        <w:gridCol w:w="1319"/>
        <w:gridCol w:w="1873"/>
        <w:gridCol w:w="1199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0" w:hRule="atLeast"/>
          <w:jc w:val="center"/>
        </w:trPr>
        <w:tc>
          <w:tcPr>
            <w:tcW w:w="5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序号</w:t>
            </w:r>
          </w:p>
        </w:tc>
        <w:tc>
          <w:tcPr>
            <w:tcW w:w="9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姓名</w:t>
            </w:r>
          </w:p>
        </w:tc>
        <w:tc>
          <w:tcPr>
            <w:tcW w:w="5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性别</w:t>
            </w:r>
          </w:p>
        </w:tc>
        <w:tc>
          <w:tcPr>
            <w:tcW w:w="1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所在学院</w:t>
            </w:r>
          </w:p>
        </w:tc>
        <w:tc>
          <w:tcPr>
            <w:tcW w:w="11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年级</w:t>
            </w:r>
          </w:p>
        </w:tc>
        <w:tc>
          <w:tcPr>
            <w:tcW w:w="10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专业</w:t>
            </w:r>
          </w:p>
        </w:tc>
        <w:tc>
          <w:tcPr>
            <w:tcW w:w="1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学号</w:t>
            </w: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身份证号码</w:t>
            </w:r>
          </w:p>
        </w:tc>
        <w:tc>
          <w:tcPr>
            <w:tcW w:w="10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历年</w:t>
            </w: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平均成绩</w:t>
            </w:r>
          </w:p>
        </w:tc>
        <w:tc>
          <w:tcPr>
            <w:tcW w:w="14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电子信箱</w:t>
            </w:r>
          </w:p>
        </w:tc>
        <w:tc>
          <w:tcPr>
            <w:tcW w:w="131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联系电话</w:t>
            </w:r>
          </w:p>
        </w:tc>
        <w:tc>
          <w:tcPr>
            <w:tcW w:w="18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外语水平</w:t>
            </w:r>
          </w:p>
        </w:tc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政治面貌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  <w:jc w:val="center"/>
        </w:trPr>
        <w:tc>
          <w:tcPr>
            <w:tcW w:w="5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范例</w:t>
            </w:r>
          </w:p>
        </w:tc>
        <w:tc>
          <w:tcPr>
            <w:tcW w:w="9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张三</w:t>
            </w:r>
          </w:p>
        </w:tc>
        <w:tc>
          <w:tcPr>
            <w:tcW w:w="5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男</w:t>
            </w:r>
          </w:p>
        </w:tc>
        <w:tc>
          <w:tcPr>
            <w:tcW w:w="1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国际关系学院</w:t>
            </w:r>
          </w:p>
        </w:tc>
        <w:tc>
          <w:tcPr>
            <w:tcW w:w="11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本科</w:t>
            </w:r>
          </w:p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2020级</w:t>
            </w:r>
          </w:p>
        </w:tc>
        <w:tc>
          <w:tcPr>
            <w:tcW w:w="10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国际关系</w:t>
            </w:r>
          </w:p>
        </w:tc>
        <w:tc>
          <w:tcPr>
            <w:tcW w:w="1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20xxxxxxxxxx</w:t>
            </w: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50xxxxxxxxxxxxxxxx</w:t>
            </w:r>
          </w:p>
        </w:tc>
        <w:tc>
          <w:tcPr>
            <w:tcW w:w="10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88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ascii="等线" w:hAnsi="等线" w:eastAsia="等线" w:cs="等线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等线" w:hAnsi="等线" w:eastAsia="等线" w:cs="等线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xxxxxx@xxxx</w:t>
            </w:r>
          </w:p>
        </w:tc>
        <w:tc>
          <w:tcPr>
            <w:tcW w:w="131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15xxxxxxxxx</w:t>
            </w:r>
          </w:p>
        </w:tc>
        <w:tc>
          <w:tcPr>
            <w:tcW w:w="18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英语公共六级</w:t>
            </w:r>
          </w:p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550分</w:t>
            </w:r>
          </w:p>
        </w:tc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预备党员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  <w:jc w:val="center"/>
        </w:trPr>
        <w:tc>
          <w:tcPr>
            <w:tcW w:w="5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1</w:t>
            </w:r>
          </w:p>
        </w:tc>
        <w:tc>
          <w:tcPr>
            <w:tcW w:w="9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5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1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8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  <w:jc w:val="center"/>
        </w:trPr>
        <w:tc>
          <w:tcPr>
            <w:tcW w:w="5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2</w:t>
            </w:r>
          </w:p>
        </w:tc>
        <w:tc>
          <w:tcPr>
            <w:tcW w:w="9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5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1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8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  <w:jc w:val="center"/>
        </w:trPr>
        <w:tc>
          <w:tcPr>
            <w:tcW w:w="5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3</w:t>
            </w:r>
          </w:p>
        </w:tc>
        <w:tc>
          <w:tcPr>
            <w:tcW w:w="9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5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1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8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  <w:jc w:val="center"/>
        </w:trPr>
        <w:tc>
          <w:tcPr>
            <w:tcW w:w="5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4</w:t>
            </w:r>
          </w:p>
        </w:tc>
        <w:tc>
          <w:tcPr>
            <w:tcW w:w="9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5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1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8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  <w:jc w:val="center"/>
        </w:trPr>
        <w:tc>
          <w:tcPr>
            <w:tcW w:w="5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5</w:t>
            </w:r>
          </w:p>
        </w:tc>
        <w:tc>
          <w:tcPr>
            <w:tcW w:w="9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5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1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8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  <w:jc w:val="center"/>
        </w:trPr>
        <w:tc>
          <w:tcPr>
            <w:tcW w:w="5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6</w:t>
            </w:r>
          </w:p>
        </w:tc>
        <w:tc>
          <w:tcPr>
            <w:tcW w:w="9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5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1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8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  <w:jc w:val="center"/>
        </w:trPr>
        <w:tc>
          <w:tcPr>
            <w:tcW w:w="5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7</w:t>
            </w:r>
          </w:p>
        </w:tc>
        <w:tc>
          <w:tcPr>
            <w:tcW w:w="9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5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1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8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  <w:jc w:val="center"/>
        </w:trPr>
        <w:tc>
          <w:tcPr>
            <w:tcW w:w="5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8</w:t>
            </w:r>
          </w:p>
        </w:tc>
        <w:tc>
          <w:tcPr>
            <w:tcW w:w="9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5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1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8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  <w:jc w:val="center"/>
        </w:trPr>
        <w:tc>
          <w:tcPr>
            <w:tcW w:w="5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9</w:t>
            </w:r>
          </w:p>
        </w:tc>
        <w:tc>
          <w:tcPr>
            <w:tcW w:w="9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5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1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8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  <w:jc w:val="center"/>
        </w:trPr>
        <w:tc>
          <w:tcPr>
            <w:tcW w:w="5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10</w:t>
            </w:r>
          </w:p>
        </w:tc>
        <w:tc>
          <w:tcPr>
            <w:tcW w:w="9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5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0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4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1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8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  <w:jc w:val="center"/>
        </w:trPr>
        <w:tc>
          <w:tcPr>
            <w:tcW w:w="3461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学院为项目指定的辅导员信息</w:t>
            </w:r>
          </w:p>
        </w:tc>
        <w:tc>
          <w:tcPr>
            <w:tcW w:w="11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姓名</w:t>
            </w:r>
          </w:p>
        </w:tc>
        <w:tc>
          <w:tcPr>
            <w:tcW w:w="246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手机号码</w:t>
            </w:r>
          </w:p>
        </w:tc>
        <w:tc>
          <w:tcPr>
            <w:tcW w:w="2503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  <w:tc>
          <w:tcPr>
            <w:tcW w:w="131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现任职信息</w:t>
            </w:r>
          </w:p>
        </w:tc>
        <w:tc>
          <w:tcPr>
            <w:tcW w:w="307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9" w:hRule="atLeast"/>
          <w:jc w:val="center"/>
        </w:trPr>
        <w:tc>
          <w:tcPr>
            <w:tcW w:w="203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学院领导签字</w:t>
            </w:r>
          </w:p>
        </w:tc>
        <w:tc>
          <w:tcPr>
            <w:tcW w:w="4993" w:type="dxa"/>
            <w:gridSpan w:val="4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bookmarkStart w:id="0" w:name="_GoBack"/>
            <w:bookmarkEnd w:id="0"/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textAlignment w:val="center"/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sz w:val="20"/>
                <w:szCs w:val="20"/>
                <w:u w:val="none"/>
              </w:rPr>
            </w:pPr>
            <w:r>
              <w:rPr>
                <w:rFonts w:hint="eastAsia" w:ascii="方正仿宋_GBK" w:hAnsi="方正仿宋_GBK" w:eastAsia="方正仿宋_GBK" w:cs="方正仿宋_GBK"/>
                <w:i w:val="0"/>
                <w:iCs w:val="0"/>
                <w:color w:val="000000"/>
                <w:kern w:val="0"/>
                <w:sz w:val="20"/>
                <w:szCs w:val="20"/>
                <w:u w:val="none"/>
                <w:lang w:val="en-US" w:eastAsia="zh-CN" w:bidi="ar"/>
              </w:rPr>
              <w:t>学院公章</w:t>
            </w:r>
          </w:p>
        </w:tc>
        <w:tc>
          <w:tcPr>
            <w:tcW w:w="6894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80" w:lineRule="exact"/>
              <w:jc w:val="center"/>
              <w:rPr>
                <w:rFonts w:hint="eastAsia" w:ascii="方正仿宋" w:hAnsi="方正仿宋" w:eastAsia="方正仿宋" w:cs="方正仿宋"/>
                <w:i w:val="0"/>
                <w:iCs w:val="0"/>
                <w:color w:val="000000"/>
                <w:sz w:val="28"/>
                <w:szCs w:val="28"/>
                <w:u w:val="none"/>
              </w:rPr>
            </w:pPr>
          </w:p>
        </w:tc>
      </w:tr>
    </w:tbl>
    <w:p>
      <w:pPr>
        <w:pageBreakBefore w:val="0"/>
        <w:widowControl/>
        <w:kinsoku/>
        <w:wordWrap/>
        <w:overflowPunct/>
        <w:topLinePunct w:val="0"/>
        <w:autoSpaceDE/>
        <w:autoSpaceDN/>
        <w:bidi w:val="0"/>
        <w:spacing w:after="0" w:line="410" w:lineRule="exact"/>
        <w:jc w:val="both"/>
        <w:textAlignment w:val="auto"/>
        <w:rPr>
          <w:rStyle w:val="11"/>
          <w:rFonts w:hint="default" w:ascii="Times New Roman" w:hAnsi="Times New Roman" w:eastAsia="方正仿宋_GBK" w:cs="方正仿宋_GBK"/>
          <w:b w:val="0"/>
          <w:sz w:val="28"/>
          <w:szCs w:val="28"/>
          <w:shd w:val="clear" w:color="auto" w:fill="FFFFFF"/>
          <w:lang w:val="en-US" w:eastAsia="zh-CN"/>
        </w:rPr>
      </w:pPr>
    </w:p>
    <w:sectPr>
      <w:footerReference r:id="rId5" w:type="default"/>
      <w:pgSz w:w="16840" w:h="11907" w:orient="landscape"/>
      <w:pgMar w:top="680" w:right="567" w:bottom="680" w:left="567" w:header="720" w:footer="595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方正仿宋_GBK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方正黑体_GBK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方正小标宋_GBK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仿宋">
    <w:altName w:val="仿宋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963084742"/>
    </w:sdtPr>
    <w:sdtContent>
      <w:p>
        <w:pPr>
          <w:pStyle w:val="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TY1MLEwMzcxsDBW0lEKTi0uzszPAykwrQUAabZhFSwAAAA="/>
  </w:docVars>
  <w:rsids>
    <w:rsidRoot w:val="009F5AE1"/>
    <w:rsid w:val="00003CD3"/>
    <w:rsid w:val="0001457F"/>
    <w:rsid w:val="00015C47"/>
    <w:rsid w:val="00034C5B"/>
    <w:rsid w:val="0005565A"/>
    <w:rsid w:val="0006528A"/>
    <w:rsid w:val="00065CD8"/>
    <w:rsid w:val="0008223B"/>
    <w:rsid w:val="000867B1"/>
    <w:rsid w:val="00090CEE"/>
    <w:rsid w:val="000911DD"/>
    <w:rsid w:val="0009193D"/>
    <w:rsid w:val="00091E2A"/>
    <w:rsid w:val="000C6273"/>
    <w:rsid w:val="000D1C67"/>
    <w:rsid w:val="000D33D6"/>
    <w:rsid w:val="000D6622"/>
    <w:rsid w:val="000E1E01"/>
    <w:rsid w:val="000F548D"/>
    <w:rsid w:val="00106238"/>
    <w:rsid w:val="00106795"/>
    <w:rsid w:val="00113459"/>
    <w:rsid w:val="00123095"/>
    <w:rsid w:val="001264E1"/>
    <w:rsid w:val="001307B3"/>
    <w:rsid w:val="00132C51"/>
    <w:rsid w:val="00132DDE"/>
    <w:rsid w:val="00133F2D"/>
    <w:rsid w:val="001401FB"/>
    <w:rsid w:val="00147B5B"/>
    <w:rsid w:val="00147EE3"/>
    <w:rsid w:val="0015472D"/>
    <w:rsid w:val="00177446"/>
    <w:rsid w:val="00187F98"/>
    <w:rsid w:val="001A7BD2"/>
    <w:rsid w:val="001C3BC4"/>
    <w:rsid w:val="001E5EE4"/>
    <w:rsid w:val="0020224D"/>
    <w:rsid w:val="00202B3F"/>
    <w:rsid w:val="002054D3"/>
    <w:rsid w:val="00215CE6"/>
    <w:rsid w:val="00226795"/>
    <w:rsid w:val="00232A1C"/>
    <w:rsid w:val="002360E9"/>
    <w:rsid w:val="00245F71"/>
    <w:rsid w:val="0024606E"/>
    <w:rsid w:val="00254CD5"/>
    <w:rsid w:val="0025726A"/>
    <w:rsid w:val="002603E6"/>
    <w:rsid w:val="00260BBC"/>
    <w:rsid w:val="0026691B"/>
    <w:rsid w:val="00280E03"/>
    <w:rsid w:val="00281765"/>
    <w:rsid w:val="00286BA5"/>
    <w:rsid w:val="002A2089"/>
    <w:rsid w:val="002B4BE2"/>
    <w:rsid w:val="002B581F"/>
    <w:rsid w:val="002B646C"/>
    <w:rsid w:val="002C2064"/>
    <w:rsid w:val="002C2750"/>
    <w:rsid w:val="002C2A3C"/>
    <w:rsid w:val="003127E7"/>
    <w:rsid w:val="003153C9"/>
    <w:rsid w:val="00322B01"/>
    <w:rsid w:val="003266A2"/>
    <w:rsid w:val="00340FA6"/>
    <w:rsid w:val="00346548"/>
    <w:rsid w:val="00351128"/>
    <w:rsid w:val="003674F9"/>
    <w:rsid w:val="0037032D"/>
    <w:rsid w:val="003707BC"/>
    <w:rsid w:val="00372699"/>
    <w:rsid w:val="00396E44"/>
    <w:rsid w:val="003A7FF4"/>
    <w:rsid w:val="003B573D"/>
    <w:rsid w:val="003E089B"/>
    <w:rsid w:val="003E40B3"/>
    <w:rsid w:val="003E7A40"/>
    <w:rsid w:val="0040240A"/>
    <w:rsid w:val="00405222"/>
    <w:rsid w:val="004106B0"/>
    <w:rsid w:val="004123D6"/>
    <w:rsid w:val="00417912"/>
    <w:rsid w:val="00421477"/>
    <w:rsid w:val="0042565E"/>
    <w:rsid w:val="0043658A"/>
    <w:rsid w:val="00441B23"/>
    <w:rsid w:val="004460D2"/>
    <w:rsid w:val="00451514"/>
    <w:rsid w:val="00451D6E"/>
    <w:rsid w:val="004645CD"/>
    <w:rsid w:val="00472374"/>
    <w:rsid w:val="004727E7"/>
    <w:rsid w:val="0048241E"/>
    <w:rsid w:val="00483EDE"/>
    <w:rsid w:val="0048669F"/>
    <w:rsid w:val="00486E4E"/>
    <w:rsid w:val="004A18F7"/>
    <w:rsid w:val="004A2FBB"/>
    <w:rsid w:val="004A4B06"/>
    <w:rsid w:val="004B36A5"/>
    <w:rsid w:val="004B65B2"/>
    <w:rsid w:val="004C2460"/>
    <w:rsid w:val="004C2566"/>
    <w:rsid w:val="004E1456"/>
    <w:rsid w:val="004E193E"/>
    <w:rsid w:val="004E5150"/>
    <w:rsid w:val="005264B0"/>
    <w:rsid w:val="005356E5"/>
    <w:rsid w:val="00550C51"/>
    <w:rsid w:val="00550C5B"/>
    <w:rsid w:val="00557B06"/>
    <w:rsid w:val="005608F2"/>
    <w:rsid w:val="00564CE6"/>
    <w:rsid w:val="005666D6"/>
    <w:rsid w:val="00594349"/>
    <w:rsid w:val="005C16E4"/>
    <w:rsid w:val="005E356B"/>
    <w:rsid w:val="00612421"/>
    <w:rsid w:val="00613E42"/>
    <w:rsid w:val="00614380"/>
    <w:rsid w:val="00617E91"/>
    <w:rsid w:val="00624614"/>
    <w:rsid w:val="00625210"/>
    <w:rsid w:val="0064358C"/>
    <w:rsid w:val="00643EAC"/>
    <w:rsid w:val="00645501"/>
    <w:rsid w:val="00652692"/>
    <w:rsid w:val="006667A8"/>
    <w:rsid w:val="006833BB"/>
    <w:rsid w:val="00691778"/>
    <w:rsid w:val="006976B6"/>
    <w:rsid w:val="006B0A3C"/>
    <w:rsid w:val="006B4178"/>
    <w:rsid w:val="006C3079"/>
    <w:rsid w:val="006C44AE"/>
    <w:rsid w:val="006C5188"/>
    <w:rsid w:val="006D0BFE"/>
    <w:rsid w:val="006D2CC6"/>
    <w:rsid w:val="006E5F53"/>
    <w:rsid w:val="00744F58"/>
    <w:rsid w:val="007571AE"/>
    <w:rsid w:val="00764D40"/>
    <w:rsid w:val="00781903"/>
    <w:rsid w:val="007868A8"/>
    <w:rsid w:val="00786BD4"/>
    <w:rsid w:val="0079109C"/>
    <w:rsid w:val="00792DCC"/>
    <w:rsid w:val="00797DD2"/>
    <w:rsid w:val="007A66C1"/>
    <w:rsid w:val="007B3E4E"/>
    <w:rsid w:val="007B7B0E"/>
    <w:rsid w:val="007D09D8"/>
    <w:rsid w:val="007D6802"/>
    <w:rsid w:val="007E31EB"/>
    <w:rsid w:val="007F7338"/>
    <w:rsid w:val="0080152B"/>
    <w:rsid w:val="008208D9"/>
    <w:rsid w:val="00821158"/>
    <w:rsid w:val="0082345C"/>
    <w:rsid w:val="008275B2"/>
    <w:rsid w:val="008343C9"/>
    <w:rsid w:val="00842EAC"/>
    <w:rsid w:val="0084690F"/>
    <w:rsid w:val="0085071E"/>
    <w:rsid w:val="00851B98"/>
    <w:rsid w:val="00855253"/>
    <w:rsid w:val="008601B5"/>
    <w:rsid w:val="008602AA"/>
    <w:rsid w:val="008631F9"/>
    <w:rsid w:val="00874012"/>
    <w:rsid w:val="00884128"/>
    <w:rsid w:val="008C5A4B"/>
    <w:rsid w:val="008C745E"/>
    <w:rsid w:val="008E3736"/>
    <w:rsid w:val="008E3FE9"/>
    <w:rsid w:val="008E7AA8"/>
    <w:rsid w:val="008F5D36"/>
    <w:rsid w:val="00900982"/>
    <w:rsid w:val="00904897"/>
    <w:rsid w:val="00920090"/>
    <w:rsid w:val="00934784"/>
    <w:rsid w:val="0094215C"/>
    <w:rsid w:val="009474F9"/>
    <w:rsid w:val="00953E8F"/>
    <w:rsid w:val="00955835"/>
    <w:rsid w:val="00956680"/>
    <w:rsid w:val="00961566"/>
    <w:rsid w:val="00962A51"/>
    <w:rsid w:val="00974760"/>
    <w:rsid w:val="00974CEA"/>
    <w:rsid w:val="0098469E"/>
    <w:rsid w:val="00991885"/>
    <w:rsid w:val="009C2551"/>
    <w:rsid w:val="009C5232"/>
    <w:rsid w:val="009C6A78"/>
    <w:rsid w:val="009C7AEB"/>
    <w:rsid w:val="009D1B95"/>
    <w:rsid w:val="009D5CA1"/>
    <w:rsid w:val="009D78FC"/>
    <w:rsid w:val="009E3074"/>
    <w:rsid w:val="009F5AE1"/>
    <w:rsid w:val="00A22546"/>
    <w:rsid w:val="00A27FE1"/>
    <w:rsid w:val="00A435EC"/>
    <w:rsid w:val="00A56864"/>
    <w:rsid w:val="00A73C64"/>
    <w:rsid w:val="00A759E3"/>
    <w:rsid w:val="00A826B3"/>
    <w:rsid w:val="00A9135D"/>
    <w:rsid w:val="00AA0E42"/>
    <w:rsid w:val="00AA1834"/>
    <w:rsid w:val="00AA439E"/>
    <w:rsid w:val="00AA6B99"/>
    <w:rsid w:val="00AB6F1E"/>
    <w:rsid w:val="00AC64D5"/>
    <w:rsid w:val="00AC7D21"/>
    <w:rsid w:val="00AD125E"/>
    <w:rsid w:val="00AD584A"/>
    <w:rsid w:val="00AD5D26"/>
    <w:rsid w:val="00B04375"/>
    <w:rsid w:val="00B213E0"/>
    <w:rsid w:val="00B263B6"/>
    <w:rsid w:val="00B275DC"/>
    <w:rsid w:val="00B27983"/>
    <w:rsid w:val="00B32086"/>
    <w:rsid w:val="00B3719B"/>
    <w:rsid w:val="00B400CA"/>
    <w:rsid w:val="00B44FD1"/>
    <w:rsid w:val="00B52C7A"/>
    <w:rsid w:val="00B56E71"/>
    <w:rsid w:val="00B75842"/>
    <w:rsid w:val="00B812D6"/>
    <w:rsid w:val="00B94826"/>
    <w:rsid w:val="00B969CF"/>
    <w:rsid w:val="00B96C1B"/>
    <w:rsid w:val="00BA0483"/>
    <w:rsid w:val="00BB4D07"/>
    <w:rsid w:val="00BB7337"/>
    <w:rsid w:val="00BC4393"/>
    <w:rsid w:val="00BD0DCE"/>
    <w:rsid w:val="00BD3EDC"/>
    <w:rsid w:val="00BE30CF"/>
    <w:rsid w:val="00BF1536"/>
    <w:rsid w:val="00BF2903"/>
    <w:rsid w:val="00C17D3B"/>
    <w:rsid w:val="00C326ED"/>
    <w:rsid w:val="00C54018"/>
    <w:rsid w:val="00C665FC"/>
    <w:rsid w:val="00C76A4C"/>
    <w:rsid w:val="00C775D2"/>
    <w:rsid w:val="00C96768"/>
    <w:rsid w:val="00CA60DF"/>
    <w:rsid w:val="00CA61A7"/>
    <w:rsid w:val="00CA7C47"/>
    <w:rsid w:val="00CA7CCA"/>
    <w:rsid w:val="00CB1408"/>
    <w:rsid w:val="00CB56EB"/>
    <w:rsid w:val="00CC4CA3"/>
    <w:rsid w:val="00CE5D3C"/>
    <w:rsid w:val="00CF27A4"/>
    <w:rsid w:val="00D10139"/>
    <w:rsid w:val="00D27F7E"/>
    <w:rsid w:val="00D31A10"/>
    <w:rsid w:val="00D33AA2"/>
    <w:rsid w:val="00D41F8F"/>
    <w:rsid w:val="00D525D1"/>
    <w:rsid w:val="00D77C89"/>
    <w:rsid w:val="00D81F67"/>
    <w:rsid w:val="00D90561"/>
    <w:rsid w:val="00D907B4"/>
    <w:rsid w:val="00D9451A"/>
    <w:rsid w:val="00DA4BD7"/>
    <w:rsid w:val="00DB2F9B"/>
    <w:rsid w:val="00DB3B5F"/>
    <w:rsid w:val="00DB440D"/>
    <w:rsid w:val="00DB4DEB"/>
    <w:rsid w:val="00DB7658"/>
    <w:rsid w:val="00DB79DC"/>
    <w:rsid w:val="00DC30F5"/>
    <w:rsid w:val="00DE0A4B"/>
    <w:rsid w:val="00E001B3"/>
    <w:rsid w:val="00E05736"/>
    <w:rsid w:val="00E0790F"/>
    <w:rsid w:val="00E07C23"/>
    <w:rsid w:val="00E13D1D"/>
    <w:rsid w:val="00E21856"/>
    <w:rsid w:val="00E457E9"/>
    <w:rsid w:val="00E4602C"/>
    <w:rsid w:val="00E606AA"/>
    <w:rsid w:val="00E671E1"/>
    <w:rsid w:val="00E67504"/>
    <w:rsid w:val="00E71B81"/>
    <w:rsid w:val="00E73D15"/>
    <w:rsid w:val="00E80BD0"/>
    <w:rsid w:val="00E83BDD"/>
    <w:rsid w:val="00EA5038"/>
    <w:rsid w:val="00EB1C85"/>
    <w:rsid w:val="00EC041F"/>
    <w:rsid w:val="00EC0599"/>
    <w:rsid w:val="00EE08D8"/>
    <w:rsid w:val="00EE515A"/>
    <w:rsid w:val="00EE6D53"/>
    <w:rsid w:val="00EF17EA"/>
    <w:rsid w:val="00EF70E9"/>
    <w:rsid w:val="00F0513A"/>
    <w:rsid w:val="00F0724F"/>
    <w:rsid w:val="00F129E8"/>
    <w:rsid w:val="00F17117"/>
    <w:rsid w:val="00F33D16"/>
    <w:rsid w:val="00F36653"/>
    <w:rsid w:val="00F36B4E"/>
    <w:rsid w:val="00F41296"/>
    <w:rsid w:val="00F418D9"/>
    <w:rsid w:val="00F4627B"/>
    <w:rsid w:val="00F46B64"/>
    <w:rsid w:val="00F51EB4"/>
    <w:rsid w:val="00F52705"/>
    <w:rsid w:val="00F648E1"/>
    <w:rsid w:val="00F715EC"/>
    <w:rsid w:val="00F74E2C"/>
    <w:rsid w:val="00FA09F8"/>
    <w:rsid w:val="00FA53AD"/>
    <w:rsid w:val="00FB0035"/>
    <w:rsid w:val="00FB3185"/>
    <w:rsid w:val="00FC03B4"/>
    <w:rsid w:val="00FD441C"/>
    <w:rsid w:val="00FD7647"/>
    <w:rsid w:val="00FE03DA"/>
    <w:rsid w:val="00FE2C58"/>
    <w:rsid w:val="00FE3C52"/>
    <w:rsid w:val="00FE53B7"/>
    <w:rsid w:val="03716D43"/>
    <w:rsid w:val="04F95927"/>
    <w:rsid w:val="07C1186B"/>
    <w:rsid w:val="07D22B8F"/>
    <w:rsid w:val="09DC1047"/>
    <w:rsid w:val="0A1B550F"/>
    <w:rsid w:val="0EAE0E4B"/>
    <w:rsid w:val="12053590"/>
    <w:rsid w:val="12287AD4"/>
    <w:rsid w:val="178A5244"/>
    <w:rsid w:val="1D742F12"/>
    <w:rsid w:val="1EDC6F51"/>
    <w:rsid w:val="22217C76"/>
    <w:rsid w:val="23452DD0"/>
    <w:rsid w:val="2455493A"/>
    <w:rsid w:val="24BF0FD2"/>
    <w:rsid w:val="26D16EB8"/>
    <w:rsid w:val="2A0300C6"/>
    <w:rsid w:val="2B192F43"/>
    <w:rsid w:val="2BE87B3D"/>
    <w:rsid w:val="2D6F75A0"/>
    <w:rsid w:val="2FE34275"/>
    <w:rsid w:val="33D55F92"/>
    <w:rsid w:val="382D0624"/>
    <w:rsid w:val="3A04763A"/>
    <w:rsid w:val="3A68070D"/>
    <w:rsid w:val="3B964BC1"/>
    <w:rsid w:val="3BB80364"/>
    <w:rsid w:val="3F8A658E"/>
    <w:rsid w:val="466536CC"/>
    <w:rsid w:val="468816C6"/>
    <w:rsid w:val="48721AD0"/>
    <w:rsid w:val="49A455B6"/>
    <w:rsid w:val="4CB74953"/>
    <w:rsid w:val="4D901F0D"/>
    <w:rsid w:val="4FFA3560"/>
    <w:rsid w:val="5067013F"/>
    <w:rsid w:val="5BCC4ACA"/>
    <w:rsid w:val="60AF410C"/>
    <w:rsid w:val="61F23DC7"/>
    <w:rsid w:val="68F24605"/>
    <w:rsid w:val="69D153F7"/>
    <w:rsid w:val="6EDA2EF2"/>
    <w:rsid w:val="70D7742A"/>
    <w:rsid w:val="73175D72"/>
    <w:rsid w:val="74E12710"/>
    <w:rsid w:val="7531207A"/>
    <w:rsid w:val="753F5AB7"/>
    <w:rsid w:val="77BA793C"/>
    <w:rsid w:val="78250387"/>
    <w:rsid w:val="78B24009"/>
    <w:rsid w:val="7A0C00F7"/>
    <w:rsid w:val="7A560E98"/>
    <w:rsid w:val="7AB61941"/>
    <w:rsid w:val="7F0268D0"/>
    <w:rsid w:val="B6AF41D7"/>
    <w:rsid w:val="CDDE0F35"/>
    <w:rsid w:val="EF2EA256"/>
    <w:rsid w:val="F77D1590"/>
    <w:rsid w:val="FFDEB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7"/>
    <w:qFormat/>
    <w:uiPriority w:val="9"/>
    <w:pPr>
      <w:keepNext/>
      <w:keepLines/>
      <w:spacing w:after="149" w:line="256" w:lineRule="auto"/>
      <w:ind w:left="10" w:hanging="10"/>
      <w:outlineLvl w:val="0"/>
    </w:pPr>
    <w:rPr>
      <w:rFonts w:ascii="楷体" w:hAnsi="楷体" w:eastAsia="楷体" w:cs="楷体"/>
      <w:color w:val="000000"/>
      <w:sz w:val="28"/>
      <w:szCs w:val="22"/>
      <w:lang w:val="en-US" w:eastAsia="zh-CN" w:bidi="ar-SA"/>
    </w:rPr>
  </w:style>
  <w:style w:type="paragraph" w:styleId="3">
    <w:name w:val="heading 2"/>
    <w:basedOn w:val="1"/>
    <w:next w:val="1"/>
    <w:link w:val="20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unhideWhenUsed/>
    <w:qFormat/>
    <w:uiPriority w:val="99"/>
    <w:pPr>
      <w:jc w:val="left"/>
    </w:pPr>
  </w:style>
  <w:style w:type="paragraph" w:styleId="5">
    <w:name w:val="footer"/>
    <w:basedOn w:val="1"/>
    <w:link w:val="16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6">
    <w:name w:val="header"/>
    <w:basedOn w:val="1"/>
    <w:link w:val="15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7">
    <w:name w:val="Normal (Web)"/>
    <w:basedOn w:val="1"/>
    <w:unhideWhenUsed/>
    <w:qFormat/>
    <w:uiPriority w:val="99"/>
    <w:pPr>
      <w:widowControl/>
      <w:spacing w:before="100" w:beforeAutospacing="1" w:after="100" w:afterAutospacing="1" w:line="240" w:lineRule="auto"/>
      <w:jc w:val="left"/>
    </w:pPr>
    <w:rPr>
      <w:rFonts w:ascii="Arial Unicode MS" w:hAnsi="Arial Unicode MS" w:eastAsia="Times New Roman" w:cs="Times New Roman"/>
      <w:kern w:val="0"/>
      <w:sz w:val="24"/>
      <w:szCs w:val="24"/>
    </w:rPr>
  </w:style>
  <w:style w:type="table" w:styleId="9">
    <w:name w:val="Table Grid"/>
    <w:basedOn w:val="8"/>
    <w:qFormat/>
    <w:uiPriority w:val="3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basedOn w:val="10"/>
    <w:qFormat/>
    <w:uiPriority w:val="22"/>
    <w:rPr>
      <w:b/>
    </w:rPr>
  </w:style>
  <w:style w:type="character" w:styleId="12">
    <w:name w:val="Hyperlink"/>
    <w:basedOn w:val="10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3">
    <w:name w:val="annotation reference"/>
    <w:basedOn w:val="10"/>
    <w:unhideWhenUsed/>
    <w:qFormat/>
    <w:uiPriority w:val="99"/>
    <w:rPr>
      <w:sz w:val="16"/>
      <w:szCs w:val="16"/>
    </w:rPr>
  </w:style>
  <w:style w:type="paragraph" w:customStyle="1" w:styleId="14">
    <w:name w:val="List Paragraph1"/>
    <w:basedOn w:val="1"/>
    <w:qFormat/>
    <w:uiPriority w:val="34"/>
    <w:pPr>
      <w:ind w:left="720"/>
      <w:contextualSpacing/>
    </w:pPr>
  </w:style>
  <w:style w:type="character" w:customStyle="1" w:styleId="15">
    <w:name w:val="Header Char"/>
    <w:basedOn w:val="10"/>
    <w:link w:val="6"/>
    <w:qFormat/>
    <w:uiPriority w:val="99"/>
    <w:rPr>
      <w:kern w:val="2"/>
      <w:sz w:val="21"/>
    </w:rPr>
  </w:style>
  <w:style w:type="character" w:customStyle="1" w:styleId="16">
    <w:name w:val="Footer Char"/>
    <w:basedOn w:val="10"/>
    <w:link w:val="5"/>
    <w:qFormat/>
    <w:uiPriority w:val="99"/>
    <w:rPr>
      <w:kern w:val="2"/>
      <w:sz w:val="21"/>
    </w:rPr>
  </w:style>
  <w:style w:type="character" w:customStyle="1" w:styleId="17">
    <w:name w:val="Heading 1 Char"/>
    <w:basedOn w:val="10"/>
    <w:link w:val="2"/>
    <w:qFormat/>
    <w:uiPriority w:val="9"/>
    <w:rPr>
      <w:rFonts w:ascii="楷体" w:hAnsi="楷体" w:eastAsia="楷体" w:cs="楷体"/>
      <w:color w:val="000000"/>
      <w:sz w:val="28"/>
    </w:rPr>
  </w:style>
  <w:style w:type="paragraph" w:customStyle="1" w:styleId="18">
    <w:name w:val="List Paragraph11"/>
    <w:basedOn w:val="1"/>
    <w:qFormat/>
    <w:uiPriority w:val="34"/>
    <w:pPr>
      <w:ind w:left="720"/>
      <w:contextualSpacing/>
    </w:pPr>
    <w:rPr>
      <w:szCs w:val="24"/>
    </w:rPr>
  </w:style>
  <w:style w:type="paragraph" w:styleId="19">
    <w:name w:val="List Paragraph"/>
    <w:basedOn w:val="1"/>
    <w:qFormat/>
    <w:uiPriority w:val="34"/>
    <w:pPr>
      <w:ind w:left="720"/>
      <w:contextualSpacing/>
    </w:pPr>
  </w:style>
  <w:style w:type="character" w:customStyle="1" w:styleId="20">
    <w:name w:val="Heading 2 Char"/>
    <w:basedOn w:val="10"/>
    <w:link w:val="3"/>
    <w:qFormat/>
    <w:uiPriority w:val="9"/>
    <w:rPr>
      <w:rFonts w:asciiTheme="majorHAnsi" w:hAnsiTheme="majorHAnsi" w:eastAsiaTheme="majorEastAsia" w:cstheme="majorBidi"/>
      <w:color w:val="2F5597" w:themeColor="accent1" w:themeShade="BF"/>
      <w:kern w:val="2"/>
      <w:sz w:val="26"/>
      <w:szCs w:val="26"/>
    </w:rPr>
  </w:style>
  <w:style w:type="character" w:customStyle="1" w:styleId="21">
    <w:name w:val="Unresolved Mention1"/>
    <w:basedOn w:val="10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2">
    <w:name w:val="Unresolved Mention"/>
    <w:basedOn w:val="10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8BECC39-9805-4F9F-A457-E8E21FEDC8E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5</Pages>
  <Words>1977</Words>
  <Characters>2399</Characters>
  <Lines>29</Lines>
  <Paragraphs>8</Paragraphs>
  <TotalTime>1</TotalTime>
  <ScaleCrop>false</ScaleCrop>
  <LinksUpToDate>false</LinksUpToDate>
  <CharactersWithSpaces>2431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08T09:45:00Z</dcterms:created>
  <dc:creator>Max</dc:creator>
  <cp:lastModifiedBy>HP</cp:lastModifiedBy>
  <dcterms:modified xsi:type="dcterms:W3CDTF">2022-03-24T09:53:00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40EDC51DEA4842BA96D5590B62147B2E</vt:lpwstr>
  </property>
</Properties>
</file>